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ba3aba3-937e-43bf-90ca-506d3c404cf5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ba3aba3-937e-43bf-90ca-506d3c404cf5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c94401e-9bfe-46c6-9577-4c6a78d71b23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c94401e-9bfe-46c6-9577-4c6a78d71b2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b107de5-621e-44ea-8fe7-7e11389a596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b107de5-621e-44ea-8fe7-7e11389a5968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bcc7273-1b72-4c64-a72a-6c011e5b3d76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bcc7273-1b72-4c64-a72a-6c011e5b3d76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95bf377-de5b-42d9-b6f9-1a90d9174479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95bf377-de5b-42d9-b6f9-1a90d9174479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2cffe52-a062-4b6a-b425-8f93539363e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2cffe52-a062-4b6a-b425-8f93539363ef"/>
      <w:r>
        <w:rPr>
          <w:rFonts/>
          <w:b w:val="true"/>
        </w:rPr>
        <w:t xml:space="preserve">: </w:t>
      </w:r>
      <w:r>
        <w:t xml:space="preserve">B - Enoncé 14 : La consommation de Puff Bars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b955bb9-45f2-4f61-bc04-4b58e6853a4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b955bb9-45f2-4f61-bc04-4b58e6853a4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a2fa112-fe41-4024-9edf-1983cb1aaa8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a2fa112-fe41-4024-9edf-1983cb1aaa8a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c99cec3-90d1-4c25-9259-7f1a6ad002b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c99cec3-90d1-4c25-9259-7f1a6ad002b4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7bf02c7-5a80-4d07-9c29-039055242b70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7bf02c7-5a80-4d07-9c29-039055242b70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c55f27d-a157-4282-b287-14b572e702b9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c55f27d-a157-4282-b287-14b572e702b9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963ac21-87d5-49c8-abf7-6b7c82c1a0ff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963ac21-87d5-49c8-abf7-6b7c82c1a0ff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44d77d626c6afeaf939e257a5f8a90daa8f35f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62acfb19ab8636e224abd29d1d62fb60feb961f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f739d7854956c74f679d3f155328de2fd9e782a7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7:32Z</dcterms:created>
  <dcterms:modified xsi:type="dcterms:W3CDTF">2024-02-05T14:47:4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5</vt:lpwstr>
  </property>
</Properties>
</file>